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47A1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01F6133E" w:rsidR="002258C5" w:rsidRPr="00703B29" w:rsidRDefault="000B5A38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D1553">
        <w:rPr>
          <w:rFonts w:cs="Arial"/>
          <w:sz w:val="20"/>
        </w:rPr>
        <w:t>4N9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896D03">
        <w:rPr>
          <w:rFonts w:cs="Arial"/>
          <w:color w:val="000000" w:themeColor="text1"/>
          <w:sz w:val="20"/>
        </w:rPr>
        <w:t>5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proofErr w:type="gramStart"/>
      <w:r w:rsidRPr="000C0BF9">
        <w:rPr>
          <w:rFonts w:cs="Arial"/>
          <w:i/>
          <w:sz w:val="18"/>
          <w:szCs w:val="18"/>
        </w:rPr>
        <w:t>Interpretation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437E9379" w:rsidR="00417505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9264" behindDoc="0" locked="0" layoutInCell="1" allowOverlap="1" wp14:anchorId="034DA7E9" wp14:editId="72E60237">
            <wp:simplePos x="0" y="0"/>
            <wp:positionH relativeFrom="margin">
              <wp:posOffset>0</wp:posOffset>
            </wp:positionH>
            <wp:positionV relativeFrom="paragraph">
              <wp:posOffset>1857375</wp:posOffset>
            </wp:positionV>
            <wp:extent cx="6303600" cy="1638000"/>
            <wp:effectExtent l="0" t="0" r="2540" b="63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6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7A29B0" w14:textId="0E822677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010949DF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5B804" w14:textId="7A810A8C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60288" behindDoc="0" locked="0" layoutInCell="1" allowOverlap="1" wp14:anchorId="1DD9DB46" wp14:editId="5C639207">
            <wp:simplePos x="0" y="0"/>
            <wp:positionH relativeFrom="margin">
              <wp:posOffset>0</wp:posOffset>
            </wp:positionH>
            <wp:positionV relativeFrom="paragraph">
              <wp:posOffset>-17145</wp:posOffset>
            </wp:positionV>
            <wp:extent cx="4410000" cy="1483200"/>
            <wp:effectExtent l="0" t="0" r="0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9DE41D" w14:textId="6FF90B0C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CCFD94" w14:textId="03EE15DA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28FC84" w14:textId="06E2FA84" w:rsidR="00A67F26" w:rsidRDefault="00A67F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D617B" w14:textId="331BA095" w:rsid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22E216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F726F4F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ED6EAE8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8090C47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041B1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53C0659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8774702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0711B6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52EBF05E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742AB38C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6E2098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6E2098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>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 w:rsidRPr="006E2098">
        <w:rPr>
          <w:rFonts w:cs="Arial"/>
          <w:b w:val="0"/>
          <w:color w:val="auto"/>
          <w:sz w:val="18"/>
          <w:vertAlign w:val="baseline"/>
        </w:rPr>
        <w:t>, 48</w:t>
      </w:r>
      <w:r w:rsidR="005F3EA7">
        <w:rPr>
          <w:rFonts w:cs="Arial"/>
          <w:b w:val="0"/>
          <w:color w:val="auto"/>
          <w:sz w:val="18"/>
          <w:vertAlign w:val="baseline"/>
        </w:rPr>
        <w:t>, 51, 52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6E2098">
        <w:rPr>
          <w:rFonts w:cs="Arial"/>
          <w:b w:val="0"/>
          <w:color w:val="auto"/>
          <w:sz w:val="18"/>
          <w:vertAlign w:val="baseline"/>
        </w:rPr>
        <w:t>,</w:t>
      </w:r>
      <w:r w:rsidR="00801E36" w:rsidRPr="006E2098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 w:rsidRPr="006E2098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6E2098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6E2098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6E2098" w:rsidRDefault="00C97A8F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1, 2, 18, 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>27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and 33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55 and 58 may give rise to a long unspecific amplification product. </w:t>
      </w:r>
      <w:r w:rsidRPr="006E2098">
        <w:rPr>
          <w:b w:val="0"/>
          <w:color w:val="auto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ody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40A6BFF9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3A3D8E23" w:rsidR="004504A9" w:rsidRDefault="004D1512" w:rsidP="005F0CF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4D1512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3DD3F8D7" wp14:editId="5320D67F">
            <wp:simplePos x="1079500" y="1098550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3532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25702CA5" w:rsidR="00FA6DEC" w:rsidRDefault="004D1512" w:rsidP="005F0CF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4D1512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11CEB68" wp14:editId="3BA191E3">
            <wp:simplePos x="0" y="0"/>
            <wp:positionH relativeFrom="margin">
              <wp:align>center</wp:align>
            </wp:positionH>
            <wp:positionV relativeFrom="paragraph">
              <wp:posOffset>44450</wp:posOffset>
            </wp:positionV>
            <wp:extent cx="9360000" cy="5547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504A9">
        <w:br w:type="page"/>
      </w:r>
    </w:p>
    <w:p w14:paraId="21B6CC31" w14:textId="179CA9C2" w:rsidR="001335D9" w:rsidRPr="007C607D" w:rsidRDefault="00DE780F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DE780F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6DD4645" wp14:editId="73462175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180400"/>
            <wp:effectExtent l="0" t="0" r="0" b="127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6EF35081" w:rsidR="00181F38" w:rsidRDefault="004D1512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4D1512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2D54B44" wp14:editId="32A130D9">
            <wp:simplePos x="1079500" y="1098550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6268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183B5143" w:rsidR="00593F4C" w:rsidRDefault="002754F6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754F6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7934CB0" wp14:editId="0C655CDE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443200"/>
            <wp:effectExtent l="0" t="0" r="0" b="571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AFE52" w14:textId="166887C0" w:rsidR="00593F4C" w:rsidRDefault="00593F4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39E10C5A" w:rsidR="00593F4C" w:rsidRDefault="002754F6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754F6">
        <w:rPr>
          <w:noProof/>
        </w:rPr>
        <w:drawing>
          <wp:anchor distT="0" distB="0" distL="114300" distR="114300" simplePos="0" relativeHeight="251667456" behindDoc="0" locked="0" layoutInCell="1" allowOverlap="1" wp14:anchorId="689C7CD6" wp14:editId="69E4F9A1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047200"/>
            <wp:effectExtent l="0" t="0" r="0" b="127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3A513" w14:textId="260E09E3" w:rsidR="00EC0FE5" w:rsidRDefault="00EC0FE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19287D45" w:rsidR="00FF1A96" w:rsidRDefault="00FF1A96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736E7D89" w:rsidR="001E7CD5" w:rsidRDefault="003371C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3371CC">
        <w:rPr>
          <w:noProof/>
        </w:rPr>
        <w:drawing>
          <wp:anchor distT="0" distB="0" distL="114300" distR="114300" simplePos="0" relativeHeight="251668480" behindDoc="0" locked="0" layoutInCell="1" allowOverlap="1" wp14:anchorId="43C46674" wp14:editId="2A5ABA94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2156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2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E9046" w14:textId="3568B7CB" w:rsidR="001E7CD5" w:rsidRDefault="001E7CD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039E221C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1755E5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EB081F9" w14:textId="53E14BE5" w:rsidR="00605480" w:rsidRDefault="003371C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3371CC">
        <w:rPr>
          <w:noProof/>
        </w:rPr>
        <w:drawing>
          <wp:anchor distT="0" distB="0" distL="114300" distR="114300" simplePos="0" relativeHeight="251669504" behindDoc="0" locked="0" layoutInCell="1" allowOverlap="1" wp14:anchorId="386B8AAB" wp14:editId="1968205C">
            <wp:simplePos x="1076325" y="136207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312800"/>
            <wp:effectExtent l="0" t="0" r="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3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7715E8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5030C39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F8D79F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74E4B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648F3B13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B09C88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D62634" w14:textId="4F9C5ECB" w:rsidR="00605480" w:rsidRDefault="003371C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3371CC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4CA10D1E" wp14:editId="4CB2003A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5116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84743B" w14:textId="65DA3CDD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6BBF0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8BF68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F7CD563" w14:textId="2F0ADA34" w:rsidR="00605480" w:rsidRDefault="00E022E8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22E8">
        <w:rPr>
          <w:noProof/>
        </w:rPr>
        <w:drawing>
          <wp:anchor distT="0" distB="0" distL="114300" distR="114300" simplePos="0" relativeHeight="251671552" behindDoc="0" locked="0" layoutInCell="1" allowOverlap="1" wp14:anchorId="67864001" wp14:editId="0B8A323E">
            <wp:simplePos x="1076325" y="14954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1749600"/>
            <wp:effectExtent l="0" t="0" r="0" b="317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17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E3330" w14:textId="77777777" w:rsidR="00F92E3B" w:rsidRDefault="00F92E3B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C90907B" w14:textId="3C946058" w:rsidR="000D2141" w:rsidRPr="001E7CD5" w:rsidRDefault="000D2141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5" w:history="1">
        <w:r w:rsidR="00F249FD" w:rsidRPr="00B01989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="00244385" w:rsidRPr="001527A2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4E71A7B2" w14:textId="793B3984" w:rsidR="000C4431" w:rsidRDefault="000C4431" w:rsidP="0053481B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288" w:type="dxa"/>
        <w:tblInd w:w="-680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5065"/>
        <w:gridCol w:w="5812"/>
      </w:tblGrid>
      <w:tr w:rsidR="000C4431" w:rsidRPr="000C4431" w14:paraId="3CF1B5C2" w14:textId="77777777" w:rsidTr="007A20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A1B673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00E124EF" w14:textId="5BA054C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065" w:type="dxa"/>
          </w:tcPr>
          <w:p w14:paraId="74BAA75B" w14:textId="30E1A7B8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812" w:type="dxa"/>
          </w:tcPr>
          <w:p w14:paraId="37B35169" w14:textId="7834704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</w:p>
          <w:p w14:paraId="7546ECA7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0C4431" w:rsidRPr="000C4431" w14:paraId="2A4D86E1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8C06E2" w14:textId="39E586A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8" w:type="dxa"/>
          </w:tcPr>
          <w:p w14:paraId="0CF0FF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148EF3D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065" w:type="dxa"/>
          </w:tcPr>
          <w:p w14:paraId="78FB30F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</w:t>
            </w:r>
          </w:p>
          <w:p w14:paraId="5791B6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5812" w:type="dxa"/>
          </w:tcPr>
          <w:p w14:paraId="0C16904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AAC4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0C4431" w:rsidRPr="000C4431" w14:paraId="01B3D67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C305D" w14:textId="356AD56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8" w:type="dxa"/>
          </w:tcPr>
          <w:p w14:paraId="74A8C458" w14:textId="5B32759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098160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17A682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3:06, 03:06, 03:25:01-03:25:02, 03:42, 03:88</w:t>
            </w:r>
          </w:p>
          <w:p w14:paraId="69FAC97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4N</w:t>
            </w:r>
          </w:p>
        </w:tc>
        <w:tc>
          <w:tcPr>
            <w:tcW w:w="5812" w:type="dxa"/>
          </w:tcPr>
          <w:p w14:paraId="5510D4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0C4431" w:rsidRPr="000C4431" w14:paraId="4C517F99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364E2B" w14:textId="5E8AE255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1D61AC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0 bp</w:t>
            </w:r>
          </w:p>
          <w:p w14:paraId="471FC1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6B724C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</w:t>
            </w:r>
          </w:p>
          <w:p w14:paraId="1AFE9C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5812" w:type="dxa"/>
          </w:tcPr>
          <w:p w14:paraId="34B985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ECFD3D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3CF3E8" w14:textId="1119BD0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0565F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65 bp </w:t>
            </w:r>
          </w:p>
          <w:p w14:paraId="340D65A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42B6F2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0, 03:353</w:t>
            </w:r>
          </w:p>
          <w:p w14:paraId="7F92C6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5812" w:type="dxa"/>
          </w:tcPr>
          <w:p w14:paraId="3CE124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3D4D6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02:02, 06:03:02, 06:03:34</w:t>
            </w:r>
          </w:p>
        </w:tc>
      </w:tr>
      <w:tr w:rsidR="000C4431" w:rsidRPr="000C4431" w14:paraId="64F2187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5FED45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7C25FE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5897D0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065" w:type="dxa"/>
          </w:tcPr>
          <w:p w14:paraId="22E9733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9</w:t>
            </w:r>
          </w:p>
          <w:p w14:paraId="70F4F6B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5812" w:type="dxa"/>
          </w:tcPr>
          <w:p w14:paraId="00A8C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3F05A03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6A21189" w14:textId="2374BF4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8" w:type="dxa"/>
          </w:tcPr>
          <w:p w14:paraId="0287747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218B957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2F2558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5C7A4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70D5C9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6A5688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2A7663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E99449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E9ACC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1621865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*03:10:01-03:10:03, 03:12, 03:14:01-03:14:02, 03:70, 03:179, 03:183, 03:195</w:t>
            </w:r>
          </w:p>
          <w:p w14:paraId="1F2C4E1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1BD8E7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600E721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53B016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63B15C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47464A2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6E9729D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5812" w:type="dxa"/>
          </w:tcPr>
          <w:p w14:paraId="382CB9A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*06:01:01:01-06:01:06, 06:01:08-06:01:30, 06:06</w:t>
            </w:r>
            <w:r w:rsidRPr="000C44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0C4431">
              <w:rPr>
                <w:rFonts w:cs="Arial"/>
                <w:sz w:val="18"/>
                <w:szCs w:val="18"/>
              </w:rPr>
              <w:t xml:space="preserve">, 06:43, 06:54N-06:58, 06:98, 06:99:02-06:105, 06:108, 06:120, 06:132, 06:140, 06:153:01-06:153:02, 06:157, 06:167-06:168, 06:177, 06:181, 06:194, 06:205, 06:209, 06:214, 06:229, 06:239, 06:243, 06:245-06:247, </w:t>
            </w:r>
            <w:r w:rsidRPr="000C4431">
              <w:rPr>
                <w:rFonts w:cs="Arial"/>
                <w:sz w:val="18"/>
                <w:szCs w:val="18"/>
              </w:rPr>
              <w:lastRenderedPageBreak/>
              <w:t xml:space="preserve">06:251, 06:257-06:258, 06:260, 06:263, 06:268, 06:274, 06:277, 06:285, 06:302, 06:305, 06:307, </w:t>
            </w:r>
          </w:p>
          <w:p w14:paraId="26DB1D7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06:309-06:310, 06:312, 06:321, 06:323, 06:330N, 06:342, 06:359, 06:377, 06:382</w:t>
            </w:r>
          </w:p>
        </w:tc>
      </w:tr>
      <w:tr w:rsidR="000C4431" w:rsidRPr="000C4431" w14:paraId="0E65DE0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EE71F5" w14:textId="50DBFB69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3</w:t>
            </w:r>
          </w:p>
        </w:tc>
        <w:tc>
          <w:tcPr>
            <w:tcW w:w="1418" w:type="dxa"/>
          </w:tcPr>
          <w:p w14:paraId="1B9686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78C2A0B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5D9C60E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065" w:type="dxa"/>
          </w:tcPr>
          <w:p w14:paraId="3A8E850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0891267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, 03:232</w:t>
            </w:r>
          </w:p>
          <w:p w14:paraId="437E934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5812" w:type="dxa"/>
          </w:tcPr>
          <w:p w14:paraId="69E4ED0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A4C6CD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722158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1D75ECC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65 bp </w:t>
            </w:r>
          </w:p>
          <w:p w14:paraId="500A91B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6F95F4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3, 03:87</w:t>
            </w:r>
          </w:p>
          <w:p w14:paraId="57C939A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5812" w:type="dxa"/>
          </w:tcPr>
          <w:p w14:paraId="5DB5961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659A96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86AFBB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6975CDF5" w14:textId="67B9BA71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76B28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4462D55" w14:textId="53E08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1, 03:452</w:t>
            </w:r>
          </w:p>
          <w:p w14:paraId="3345D9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5812" w:type="dxa"/>
          </w:tcPr>
          <w:p w14:paraId="19BA4C0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64, 02:79, 05:35, 05:182, 05:259, 06:243, 06:255</w:t>
            </w:r>
          </w:p>
          <w:p w14:paraId="1B047D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0C4431" w:rsidRPr="000C4431" w14:paraId="5131A94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855254F" w14:textId="7FCDE38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418" w:type="dxa"/>
          </w:tcPr>
          <w:p w14:paraId="55851C8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20A70D8E" w14:textId="1C83BF83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43BFB5D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50 bp </w:t>
            </w:r>
          </w:p>
          <w:p w14:paraId="2CB0986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  <w:p w14:paraId="0DD2AAD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3A5CF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1, 03:224</w:t>
            </w:r>
          </w:p>
          <w:p w14:paraId="1A87AD93" w14:textId="4A9A4CDE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-03:25:02, 03:79, 03:89, 03:234, 03:239, 03:447</w:t>
            </w:r>
          </w:p>
          <w:p w14:paraId="621AA18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4N</w:t>
            </w:r>
          </w:p>
          <w:p w14:paraId="32B318E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5:01-03:45:02</w:t>
            </w:r>
          </w:p>
          <w:p w14:paraId="1BCE0D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</w:p>
        </w:tc>
        <w:tc>
          <w:tcPr>
            <w:tcW w:w="5812" w:type="dxa"/>
          </w:tcPr>
          <w:p w14:paraId="4AEDEB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7FAD8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3:01-04:03:03, 04:81</w:t>
            </w:r>
          </w:p>
        </w:tc>
      </w:tr>
      <w:tr w:rsidR="000C4431" w:rsidRPr="000C4431" w14:paraId="7317711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7937E554" w14:textId="5510735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4 </w:t>
            </w:r>
          </w:p>
        </w:tc>
        <w:tc>
          <w:tcPr>
            <w:tcW w:w="1418" w:type="dxa"/>
          </w:tcPr>
          <w:p w14:paraId="7065AD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7CBFC4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33917FE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9</w:t>
            </w:r>
          </w:p>
          <w:p w14:paraId="6FE42FE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5812" w:type="dxa"/>
          </w:tcPr>
          <w:p w14:paraId="200ECE9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FDDF09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C9A7BA" w14:textId="2DF4F93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8" w:type="dxa"/>
          </w:tcPr>
          <w:p w14:paraId="7C345E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01F8BC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  <w:p w14:paraId="55420EC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623EF9E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506384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6B459C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68A437D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, 03:79, 03:447</w:t>
            </w:r>
          </w:p>
          <w:p w14:paraId="7EFF8AF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0, 03:257</w:t>
            </w:r>
          </w:p>
          <w:p w14:paraId="2C83581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9, 03:118N, 03:237N</w:t>
            </w:r>
          </w:p>
          <w:p w14:paraId="45D61CF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5812" w:type="dxa"/>
          </w:tcPr>
          <w:p w14:paraId="4222816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40CA48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81</w:t>
            </w:r>
          </w:p>
          <w:p w14:paraId="2B5C41A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D506FA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61D913E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0C4431" w:rsidRPr="000C4431" w14:paraId="0CCEF4C5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DC5B791" w14:textId="2A086A8D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8" w:type="dxa"/>
          </w:tcPr>
          <w:p w14:paraId="25202F3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 </w:t>
            </w:r>
          </w:p>
          <w:p w14:paraId="5EBFF61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  <w:p w14:paraId="054FE70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629B92F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2, 03:87</w:t>
            </w:r>
          </w:p>
          <w:p w14:paraId="05617E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5</w:t>
            </w:r>
          </w:p>
          <w:p w14:paraId="0839D34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5812" w:type="dxa"/>
          </w:tcPr>
          <w:p w14:paraId="2D6B6A0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60F20644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A90F0D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25739E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  <w:p w14:paraId="5F956CC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5AD31EE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7-03:38:02, 03:46, 03:252, 03:277</w:t>
            </w:r>
          </w:p>
          <w:p w14:paraId="70544BE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5812" w:type="dxa"/>
          </w:tcPr>
          <w:p w14:paraId="6CF07CD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FEE81D9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E74787" w14:textId="1FEC5AF9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8" w:type="dxa"/>
          </w:tcPr>
          <w:p w14:paraId="44D64B25" w14:textId="313B0F45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6C0D96D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6061A6F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0D603853" w14:textId="41C5948C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3, 03:245, 03:328</w:t>
            </w:r>
          </w:p>
          <w:p w14:paraId="3F5D739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5, 03:315</w:t>
            </w:r>
          </w:p>
          <w:p w14:paraId="7F290EF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5812" w:type="dxa"/>
          </w:tcPr>
          <w:p w14:paraId="65313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281, 06:228, 06:304N</w:t>
            </w:r>
          </w:p>
          <w:p w14:paraId="2C63E83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FCFBF6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0C4431" w:rsidRPr="000C4431" w14:paraId="2EB76529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F83AD8" w14:textId="496ABB54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8" w:type="dxa"/>
          </w:tcPr>
          <w:p w14:paraId="2CF6689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416D6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36DC62F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6, 03:149</w:t>
            </w:r>
          </w:p>
          <w:p w14:paraId="3FCCF38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</w:t>
            </w:r>
          </w:p>
        </w:tc>
        <w:tc>
          <w:tcPr>
            <w:tcW w:w="5812" w:type="dxa"/>
          </w:tcPr>
          <w:p w14:paraId="34A811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FB84B64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CB09C2D" w14:textId="1EA15A3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2E6452B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59C65E0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  <w:p w14:paraId="2A11C55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B827F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5861094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</w:t>
            </w:r>
          </w:p>
          <w:p w14:paraId="1DAE4E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5812" w:type="dxa"/>
          </w:tcPr>
          <w:p w14:paraId="4315A0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FE47A5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90F5894" w14:textId="7A42926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1CC5E51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5 bp</w:t>
            </w:r>
          </w:p>
          <w:p w14:paraId="6EF21CC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065" w:type="dxa"/>
          </w:tcPr>
          <w:p w14:paraId="76F669E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9</w:t>
            </w:r>
          </w:p>
          <w:p w14:paraId="664A687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5812" w:type="dxa"/>
          </w:tcPr>
          <w:p w14:paraId="4F9750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0C4431" w:rsidRPr="000C4431" w14:paraId="2C305648" w14:textId="77777777" w:rsidTr="007D0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93" w:type="dxa"/>
          </w:tcPr>
          <w:p w14:paraId="17E04870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418" w:type="dxa"/>
          </w:tcPr>
          <w:p w14:paraId="653A6558" w14:textId="3CBDE88B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C4ED90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7E7D4C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72572465" w14:textId="4B029293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0, 03:205, 03:214</w:t>
            </w:r>
          </w:p>
          <w:p w14:paraId="141C3E1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1, 03:54, 03:287</w:t>
            </w:r>
          </w:p>
          <w:p w14:paraId="1A86B4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7</w:t>
            </w:r>
          </w:p>
        </w:tc>
        <w:tc>
          <w:tcPr>
            <w:tcW w:w="5812" w:type="dxa"/>
          </w:tcPr>
          <w:p w14:paraId="3CC84D0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7, 04:15, 04:42, 05:102, 06:223</w:t>
            </w:r>
          </w:p>
          <w:p w14:paraId="6B40B3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35</w:t>
            </w:r>
          </w:p>
        </w:tc>
      </w:tr>
      <w:tr w:rsidR="000C4431" w:rsidRPr="000C4431" w14:paraId="0386E06D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56AE165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0055C6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  <w:p w14:paraId="75A6F1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09D5B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088E420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5, 03:214</w:t>
            </w:r>
          </w:p>
          <w:p w14:paraId="5486B3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5, 03:60, 03:250</w:t>
            </w:r>
          </w:p>
          <w:p w14:paraId="4EB127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5812" w:type="dxa"/>
          </w:tcPr>
          <w:p w14:paraId="7D53664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0C4431" w:rsidRPr="000C4431" w14:paraId="4E5C7F1D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5C5F2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3ABC60A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67D47A3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0AFDAF8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0, 03:77</w:t>
            </w:r>
          </w:p>
          <w:p w14:paraId="4142AFF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5812" w:type="dxa"/>
          </w:tcPr>
          <w:p w14:paraId="3664A6B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633EF2F3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D85640F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115C7C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241587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EAD866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8, 03:194, 03:232</w:t>
            </w:r>
          </w:p>
          <w:p w14:paraId="6209B88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5812" w:type="dxa"/>
          </w:tcPr>
          <w:p w14:paraId="29F97D0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0C4431" w:rsidRPr="000C4431" w14:paraId="4FB8B5E7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0FB39F6" w14:textId="66F6B88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40EB322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AF01DB1" w14:textId="7378B74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8AFBFB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95A434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1893A92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0</w:t>
            </w:r>
          </w:p>
          <w:p w14:paraId="73CDE60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3CFEB41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8</w:t>
            </w:r>
          </w:p>
          <w:p w14:paraId="124EF7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5812" w:type="dxa"/>
          </w:tcPr>
          <w:p w14:paraId="7A76BE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880C7C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3F7C28A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192F897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0C4431" w:rsidRPr="000C4431" w14:paraId="7DE30685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C273070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17BD6D69" w14:textId="1AD9E958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  <w:p w14:paraId="591B00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6730B96A" w14:textId="791AF946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7-03:68, 03:228</w:t>
            </w:r>
          </w:p>
          <w:p w14:paraId="5345FBC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5812" w:type="dxa"/>
          </w:tcPr>
          <w:p w14:paraId="3ED8430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17, 06:24, 06:30, 06:42, 06:318</w:t>
            </w:r>
          </w:p>
          <w:p w14:paraId="09903F8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0C4431" w:rsidRPr="000C4431" w14:paraId="7CA74A92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F09D0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02C427A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3A30ED0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02031A5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691BC64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991D99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3, 03:75, 03:168</w:t>
            </w:r>
          </w:p>
          <w:p w14:paraId="1B55939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5812" w:type="dxa"/>
          </w:tcPr>
          <w:p w14:paraId="3D0B7C2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E73AB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8E4B1C9" w14:textId="221207DC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3885317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68C7FD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5B5F50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22D906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7AEC1B3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4, 03:76-03:77</w:t>
            </w:r>
          </w:p>
          <w:p w14:paraId="4EDC50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5812" w:type="dxa"/>
          </w:tcPr>
          <w:p w14:paraId="750C7B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415D2790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13C47B17" w14:textId="28C43D38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8" w:type="dxa"/>
          </w:tcPr>
          <w:p w14:paraId="73B2D7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F033C6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A30CD5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5140E0A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9:01:01-03:49:01:02, 03:198:01, 03:222, 03:247, 03:285-03:286, 03:402</w:t>
            </w:r>
          </w:p>
          <w:p w14:paraId="40F7733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7, 03:329, 03:349, 03:381</w:t>
            </w:r>
          </w:p>
        </w:tc>
        <w:tc>
          <w:tcPr>
            <w:tcW w:w="5812" w:type="dxa"/>
          </w:tcPr>
          <w:p w14:paraId="700C955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, 02:81, 05:152, 06:359, 06:381</w:t>
            </w:r>
          </w:p>
          <w:p w14:paraId="71AA7DC7" w14:textId="77777777" w:rsidR="0086277C" w:rsidRDefault="0086277C" w:rsidP="003F7830">
            <w:pPr>
              <w:rPr>
                <w:rFonts w:cs="Arial"/>
                <w:sz w:val="18"/>
                <w:szCs w:val="18"/>
              </w:rPr>
            </w:pPr>
          </w:p>
          <w:p w14:paraId="2DCA34ED" w14:textId="7E2878AD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0C4431" w:rsidRPr="000C4431" w14:paraId="015FC41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C3936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42F9E8C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  <w:p w14:paraId="0864BD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  <w:p w14:paraId="1BD691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065" w:type="dxa"/>
          </w:tcPr>
          <w:p w14:paraId="18A9425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9, 03:211</w:t>
            </w:r>
          </w:p>
          <w:p w14:paraId="3061E12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8</w:t>
            </w:r>
          </w:p>
          <w:p w14:paraId="3607C3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5812" w:type="dxa"/>
          </w:tcPr>
          <w:p w14:paraId="62E4DF8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4A7299E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F35B5C" w14:textId="36B47E0C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0004B5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0 bp</w:t>
            </w:r>
          </w:p>
          <w:p w14:paraId="4FB60BC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15EEF9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0BF52EF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19BEEE2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5</w:t>
            </w:r>
          </w:p>
          <w:p w14:paraId="4CC2D9C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A29AD6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3, 03:200, 03:462</w:t>
            </w:r>
          </w:p>
          <w:p w14:paraId="5BEE9A9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5812" w:type="dxa"/>
          </w:tcPr>
          <w:p w14:paraId="6BAD7FF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A12791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1BC9C9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  <w:p w14:paraId="2BD0CF2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0C4431" w:rsidRPr="000C4431" w14:paraId="5180A490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F432D8" w14:textId="79B0E5FA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8" w:type="dxa"/>
          </w:tcPr>
          <w:p w14:paraId="024F54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878B98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5348E1D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8-03:89</w:t>
            </w:r>
          </w:p>
          <w:p w14:paraId="2E0D3B7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5812" w:type="dxa"/>
          </w:tcPr>
          <w:p w14:paraId="4CAE305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89D92EF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D71848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8" w:type="dxa"/>
          </w:tcPr>
          <w:p w14:paraId="22CB5B2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E7578B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06EACD8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4, 03:164, 03:182</w:t>
            </w:r>
          </w:p>
          <w:p w14:paraId="78DA81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5812" w:type="dxa"/>
          </w:tcPr>
          <w:p w14:paraId="71A957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0C4431" w:rsidRPr="000C4431" w14:paraId="450B87D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1A8ADB" w14:textId="45F2641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8" w:type="dxa"/>
          </w:tcPr>
          <w:p w14:paraId="354DB79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189195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7C7CC3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5968441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5812" w:type="dxa"/>
          </w:tcPr>
          <w:p w14:paraId="100904D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26F0336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666435A" w14:textId="7EF5E58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8" w:type="dxa"/>
          </w:tcPr>
          <w:p w14:paraId="7C32B92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40F5BE6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0 bp</w:t>
            </w:r>
          </w:p>
          <w:p w14:paraId="28CEEAA2" w14:textId="19DB3D8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250C0B8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E09A6A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0N, 03:240</w:t>
            </w:r>
          </w:p>
          <w:p w14:paraId="734A6266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39</w:t>
            </w:r>
          </w:p>
          <w:p w14:paraId="07ADE330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16C4BF78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  <w:r w:rsidRPr="000C4431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5812" w:type="dxa"/>
          </w:tcPr>
          <w:p w14:paraId="14F22E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9F33C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3759F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6, 04:43, 05:246, 06:17, 06:24, 06:30, 06:42, 06:109</w:t>
            </w:r>
          </w:p>
        </w:tc>
      </w:tr>
      <w:tr w:rsidR="000C4431" w:rsidRPr="000C4431" w14:paraId="08EE847A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tcW w:w="993" w:type="dxa"/>
          </w:tcPr>
          <w:p w14:paraId="77DAD50D" w14:textId="3A7411FD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2</w:t>
            </w:r>
          </w:p>
        </w:tc>
        <w:tc>
          <w:tcPr>
            <w:tcW w:w="1418" w:type="dxa"/>
          </w:tcPr>
          <w:p w14:paraId="212C5A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3DA7E7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065" w:type="dxa"/>
          </w:tcPr>
          <w:p w14:paraId="4563906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17A7EA0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9Q, 03:118N, 03:133, 03:162, 03:183, 03:200, 03:223, 03:233, 03:237N, 03:351, 03:462</w:t>
            </w:r>
          </w:p>
        </w:tc>
        <w:tc>
          <w:tcPr>
            <w:tcW w:w="5812" w:type="dxa"/>
          </w:tcPr>
          <w:p w14:paraId="1FC9FF3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35181D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0C4431" w:rsidRPr="000C4431" w14:paraId="07645E4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415CE35C" w14:textId="11E2E091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8" w:type="dxa"/>
          </w:tcPr>
          <w:p w14:paraId="238B0C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2861C63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49FD48E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065" w:type="dxa"/>
          </w:tcPr>
          <w:p w14:paraId="76D8626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0, 03:271</w:t>
            </w:r>
          </w:p>
          <w:p w14:paraId="664399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9, 03:199</w:t>
            </w:r>
          </w:p>
          <w:p w14:paraId="4A65AB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5812" w:type="dxa"/>
          </w:tcPr>
          <w:p w14:paraId="3983912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2BAE98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080E2B1" w14:textId="47CDE35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8" w:type="dxa"/>
          </w:tcPr>
          <w:p w14:paraId="5B857C8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5 bp</w:t>
            </w:r>
          </w:p>
          <w:p w14:paraId="2B07849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5A7743A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70C6D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1Q</w:t>
            </w:r>
          </w:p>
          <w:p w14:paraId="52E0D55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16653AB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5812" w:type="dxa"/>
          </w:tcPr>
          <w:p w14:paraId="4489EB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451240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8D5E777" w14:textId="4097FB3E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8" w:type="dxa"/>
          </w:tcPr>
          <w:p w14:paraId="411DAFF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AF3D08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065" w:type="dxa"/>
          </w:tcPr>
          <w:p w14:paraId="4247330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407E4D5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5812" w:type="dxa"/>
          </w:tcPr>
          <w:p w14:paraId="4869F7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19F6564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DF5C95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8" w:type="dxa"/>
          </w:tcPr>
          <w:p w14:paraId="2EEFA3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A65601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2201679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5N, 03:210</w:t>
            </w:r>
          </w:p>
          <w:p w14:paraId="2AF050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, 03:170</w:t>
            </w:r>
          </w:p>
        </w:tc>
        <w:tc>
          <w:tcPr>
            <w:tcW w:w="5812" w:type="dxa"/>
          </w:tcPr>
          <w:p w14:paraId="605756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71244F5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01EE8B" w14:textId="00408A6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8" w:type="dxa"/>
          </w:tcPr>
          <w:p w14:paraId="2A290B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0 bp</w:t>
            </w:r>
          </w:p>
          <w:p w14:paraId="039DF45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5 bp</w:t>
            </w:r>
          </w:p>
          <w:p w14:paraId="5DB4972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C2EE6E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6, 03:442</w:t>
            </w:r>
          </w:p>
          <w:p w14:paraId="1E5DF02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9</w:t>
            </w:r>
          </w:p>
          <w:p w14:paraId="14D220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5812" w:type="dxa"/>
          </w:tcPr>
          <w:p w14:paraId="5C3A263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45, 05:201, 06:323</w:t>
            </w:r>
          </w:p>
          <w:p w14:paraId="3DD7E2A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27</w:t>
            </w:r>
          </w:p>
          <w:p w14:paraId="1E1E9A4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0C4431" w:rsidRPr="000C4431" w14:paraId="04A443C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EC1B55" w14:textId="470A529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8" w:type="dxa"/>
          </w:tcPr>
          <w:p w14:paraId="26E16B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0F0EB0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065" w:type="dxa"/>
          </w:tcPr>
          <w:p w14:paraId="31D958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7A2986C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5812" w:type="dxa"/>
          </w:tcPr>
          <w:p w14:paraId="26256BC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7A2068" w:rsidRPr="000C4431" w14:paraId="172E180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016C493" w14:textId="21A7B85A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8" w:type="dxa"/>
          </w:tcPr>
          <w:p w14:paraId="14800F1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AC81585" w14:textId="30C289D2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8EE653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64EBB91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6</w:t>
            </w:r>
          </w:p>
          <w:p w14:paraId="10FAA9CD" w14:textId="4884FBF4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1, 03:450</w:t>
            </w:r>
          </w:p>
          <w:p w14:paraId="7B50D4F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5812" w:type="dxa"/>
          </w:tcPr>
          <w:p w14:paraId="670804F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9B358C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51:01-06:51:02, 06:377</w:t>
            </w:r>
          </w:p>
          <w:p w14:paraId="3061134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</w:tbl>
    <w:p w14:paraId="413EEC22" w14:textId="733BE8C1" w:rsidR="00990447" w:rsidRPr="000C52AB" w:rsidRDefault="00C55A4F" w:rsidP="00293C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</w:rPr>
      </w:pPr>
      <w:r w:rsidRPr="00C55A4F">
        <w:rPr>
          <w:rFonts w:cs="Arial"/>
          <w:b/>
          <w:bCs/>
          <w:spacing w:val="-3"/>
          <w:vertAlign w:val="superscript"/>
        </w:rPr>
        <w:t>4</w:t>
      </w:r>
      <w:r w:rsidR="00F249FD" w:rsidRPr="000C52AB">
        <w:rPr>
          <w:rFonts w:cs="Arial"/>
          <w:spacing w:val="-3"/>
        </w:rPr>
        <w:t xml:space="preserve">The following DQB1*03 alleles </w:t>
      </w:r>
      <w:r w:rsidR="00F249FD" w:rsidRPr="000C52AB">
        <w:rPr>
          <w:rFonts w:cs="Arial"/>
        </w:rPr>
        <w:t>can be distinguished by the different sizes of the HLA-specific PCR product:</w:t>
      </w:r>
    </w:p>
    <w:p w14:paraId="25F59996" w14:textId="77777777" w:rsidR="00F249FD" w:rsidRPr="00F249FD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910B3AD" w14:textId="5C8FC673" w:rsidR="007B5084" w:rsidRDefault="00406C43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  <w:r w:rsidRPr="00406C43">
        <w:rPr>
          <w:noProof/>
          <w:lang w:val="sv-SE" w:eastAsia="sv-SE"/>
        </w:rPr>
        <w:drawing>
          <wp:inline distT="0" distB="0" distL="0" distR="0" wp14:anchorId="2EB9F092" wp14:editId="43061CE8">
            <wp:extent cx="5398770" cy="1371600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ED431" w14:textId="7B5D0E2B" w:rsidR="00C55A4F" w:rsidRPr="00A17534" w:rsidRDefault="00C55A4F" w:rsidP="00C55A4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CC1FA3">
        <w:rPr>
          <w:rFonts w:cs="Arial"/>
          <w:spacing w:val="-3"/>
        </w:rPr>
        <w:t xml:space="preserve">The following alleles cannot be separated by the </w:t>
      </w:r>
      <w:r w:rsidRPr="009334E2">
        <w:rPr>
          <w:spacing w:val="-3"/>
          <w:szCs w:val="18"/>
        </w:rPr>
        <w:t>HLA-DQB1*03 primer set.</w:t>
      </w:r>
      <w:r>
        <w:rPr>
          <w:spacing w:val="-3"/>
          <w:szCs w:val="18"/>
        </w:rPr>
        <w:t xml:space="preserve"> </w:t>
      </w:r>
      <w:r w:rsidRPr="009334E2">
        <w:rPr>
          <w:spacing w:val="-3"/>
          <w:szCs w:val="18"/>
        </w:rPr>
        <w:t>These alleles can be distinguished by the DQ low resolution kit and/or the HLA-DQB1*04 high resolution kit.</w:t>
      </w:r>
    </w:p>
    <w:p w14:paraId="2C2F3318" w14:textId="77777777" w:rsidR="00C55A4F" w:rsidRPr="00F94F51" w:rsidRDefault="00C55A4F" w:rsidP="00C55A4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C55A4F" w:rsidRPr="00A6092B" w14:paraId="7581AE5B" w14:textId="77777777" w:rsidTr="00CA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29C7EAA6" w14:textId="77777777" w:rsidR="00C55A4F" w:rsidRPr="00A6092B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lang w:eastAsia="sv-SE"/>
              </w:rPr>
            </w:pPr>
            <w:r w:rsidRPr="00A6092B">
              <w:rPr>
                <w:color w:val="000000" w:themeColor="text1"/>
                <w:spacing w:val="-3"/>
                <w:lang w:eastAsia="sv-SE"/>
              </w:rPr>
              <w:t>Alleles</w:t>
            </w:r>
          </w:p>
        </w:tc>
      </w:tr>
      <w:tr w:rsidR="00C55A4F" w:rsidRPr="00A6092B" w14:paraId="36977B31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0B0AC0EA" w14:textId="77777777" w:rsidR="00C55A4F" w:rsidRPr="00A6092B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lang w:eastAsia="sv-SE"/>
              </w:rPr>
            </w:pPr>
            <w:r w:rsidRPr="00A6092B">
              <w:rPr>
                <w:color w:val="000000" w:themeColor="text1"/>
                <w:spacing w:val="-3"/>
                <w:szCs w:val="18"/>
              </w:rPr>
              <w:t>DQB1*03:25:01, DQB1*04:03:03</w:t>
            </w:r>
          </w:p>
        </w:tc>
      </w:tr>
      <w:tr w:rsidR="00C55A4F" w:rsidRPr="00A6092B" w14:paraId="6A03D3CA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6C5DEAC1" w14:textId="77777777" w:rsidR="00C55A4F" w:rsidRPr="00A6092B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Cs w:val="18"/>
              </w:rPr>
            </w:pPr>
            <w:r>
              <w:rPr>
                <w:color w:val="000000" w:themeColor="text1"/>
                <w:spacing w:val="-3"/>
                <w:szCs w:val="18"/>
              </w:rPr>
              <w:t>DQB1*03:72</w:t>
            </w:r>
            <w:r w:rsidRPr="00A6092B">
              <w:rPr>
                <w:color w:val="000000" w:themeColor="text1"/>
                <w:spacing w:val="-3"/>
                <w:szCs w:val="18"/>
              </w:rPr>
              <w:t>, 03:</w:t>
            </w:r>
            <w:r>
              <w:rPr>
                <w:color w:val="000000" w:themeColor="text1"/>
                <w:spacing w:val="-3"/>
                <w:szCs w:val="18"/>
              </w:rPr>
              <w:t>100, DQB1*04:63</w:t>
            </w:r>
          </w:p>
        </w:tc>
      </w:tr>
      <w:tr w:rsidR="00C55A4F" w:rsidRPr="00A6092B" w14:paraId="5FEFEA0C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2FE0D8F5" w14:textId="77777777" w:rsidR="00C55A4F" w:rsidRPr="00A6092B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Cs w:val="18"/>
              </w:rPr>
            </w:pPr>
            <w:r w:rsidRPr="00A6092B">
              <w:rPr>
                <w:color w:val="000000" w:themeColor="text1"/>
                <w:spacing w:val="-3"/>
                <w:szCs w:val="18"/>
              </w:rPr>
              <w:t>DQB1*03:132, DQB1*04:75</w:t>
            </w:r>
          </w:p>
        </w:tc>
      </w:tr>
    </w:tbl>
    <w:p w14:paraId="6EEE6F35" w14:textId="75D9D783" w:rsidR="00AE39F6" w:rsidRPr="006E2098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  <w:r w:rsidRPr="006E2098">
        <w:rPr>
          <w:rFonts w:ascii="Arial" w:hAnsi="Arial" w:cs="Arial"/>
          <w:sz w:val="18"/>
          <w:szCs w:val="18"/>
          <w:u w:val="single"/>
        </w:rPr>
        <w:lastRenderedPageBreak/>
        <w:t>Abbreviations</w:t>
      </w:r>
    </w:p>
    <w:p w14:paraId="0F9F9A9C" w14:textId="494D8528" w:rsidR="006E2098" w:rsidRPr="006E2098" w:rsidRDefault="006E2098" w:rsidP="006E2098">
      <w:pPr>
        <w:ind w:right="-710"/>
        <w:jc w:val="both"/>
        <w:rPr>
          <w:rFonts w:ascii="Arial" w:hAnsi="Arial" w:cs="Arial"/>
          <w:sz w:val="18"/>
          <w:szCs w:val="18"/>
        </w:rPr>
      </w:pPr>
      <w:r w:rsidRPr="006E2098">
        <w:rPr>
          <w:rFonts w:ascii="Arial" w:hAnsi="Arial" w:cs="Arial"/>
          <w:spacing w:val="-2"/>
          <w:sz w:val="18"/>
          <w:szCs w:val="18"/>
        </w:rPr>
        <w:t>w</w:t>
      </w:r>
      <w:r w:rsidR="00C55A4F">
        <w:rPr>
          <w:rFonts w:ascii="Arial" w:hAnsi="Arial" w:cs="Arial"/>
          <w:spacing w:val="-2"/>
          <w:sz w:val="18"/>
          <w:szCs w:val="18"/>
        </w:rPr>
        <w:t>:</w:t>
      </w:r>
      <w:r w:rsidRPr="006E2098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307F597" w14:textId="1E195B95" w:rsidR="001040B7" w:rsidRPr="006E2098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proofErr w:type="gramStart"/>
      <w:r w:rsidRPr="006E2098">
        <w:rPr>
          <w:rFonts w:ascii="Arial" w:hAnsi="Arial" w:cs="Arial"/>
          <w:spacing w:val="-2"/>
          <w:sz w:val="18"/>
          <w:szCs w:val="18"/>
        </w:rPr>
        <w:t>?</w:t>
      </w:r>
      <w:r w:rsidR="00C55A4F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6E2098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region.</w:t>
      </w:r>
    </w:p>
    <w:p w14:paraId="587A18C3" w14:textId="788E148F" w:rsidR="000F0159" w:rsidRPr="006E2098" w:rsidRDefault="000F0159" w:rsidP="006E2098">
      <w:pPr>
        <w:pStyle w:val="Title"/>
        <w:jc w:val="both"/>
        <w:rPr>
          <w:rFonts w:cs="Arial"/>
          <w:b w:val="0"/>
          <w:sz w:val="18"/>
          <w:szCs w:val="18"/>
        </w:rPr>
      </w:pPr>
    </w:p>
    <w:sectPr w:rsidR="000F0159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A9E07" w14:textId="77777777" w:rsidR="008D1553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77777777" w:rsidR="008D1553" w:rsidRPr="00393C78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2B1A0ACD" w:rsidR="008D1553" w:rsidRPr="00F75802" w:rsidRDefault="008D1553" w:rsidP="008D1553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DCC8329" w14:textId="4ACB2EAE" w:rsidR="001E7CD5" w:rsidRPr="008D1553" w:rsidRDefault="001E7CD5" w:rsidP="008D15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C1897" w14:textId="77777777" w:rsidR="001E7CD5" w:rsidRDefault="001E7CD5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783D1C" w14:textId="77777777" w:rsidR="001E7CD5" w:rsidRDefault="001E7CD5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F24AA" w14:textId="77777777" w:rsidR="008D1553" w:rsidRDefault="008D1553" w:rsidP="008D1553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109FA2FB" w:rsidR="008D1553" w:rsidRPr="00F94550" w:rsidRDefault="008D1553" w:rsidP="008D155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>
      <w:rPr>
        <w:rFonts w:ascii="Arial" w:hAnsi="Arial"/>
        <w:b/>
        <w:sz w:val="20"/>
        <w:szCs w:val="20"/>
      </w:rPr>
      <w:tab/>
      <w:t xml:space="preserve">        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9804DC2" w14:textId="42A54D82" w:rsidR="008D1553" w:rsidRDefault="008D1553" w:rsidP="008D1553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5B164CBC" w:rsidR="008D1553" w:rsidRPr="008D1553" w:rsidRDefault="008D1553" w:rsidP="008D1553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4</w:t>
    </w:r>
    <w:r w:rsidRPr="00A02F7E">
      <w:rPr>
        <w:rFonts w:ascii="Arial" w:hAnsi="Arial"/>
        <w:b/>
        <w:bCs/>
        <w:sz w:val="20"/>
        <w:szCs w:val="20"/>
      </w:rPr>
      <w:t>N</w:t>
    </w:r>
    <w:r>
      <w:rPr>
        <w:rFonts w:ascii="Arial" w:hAnsi="Arial"/>
        <w:b/>
        <w:bCs/>
        <w:sz w:val="20"/>
        <w:szCs w:val="20"/>
      </w:rPr>
      <w:t>9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39D22" w14:textId="77777777" w:rsidR="001E7CD5" w:rsidRDefault="001E7CD5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8FF053" w14:textId="77777777" w:rsidR="001E7CD5" w:rsidRDefault="001E7CD5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14"/>
  </w:num>
  <w:num w:numId="8">
    <w:abstractNumId w:val="3"/>
  </w:num>
  <w:num w:numId="9">
    <w:abstractNumId w:val="13"/>
  </w:num>
  <w:num w:numId="10">
    <w:abstractNumId w:val="8"/>
  </w:num>
  <w:num w:numId="11">
    <w:abstractNumId w:val="9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0"/>
  </w:num>
  <w:num w:numId="15">
    <w:abstractNumId w:val="11"/>
  </w:num>
  <w:num w:numId="16">
    <w:abstractNumId w:val="6"/>
  </w:num>
  <w:num w:numId="17">
    <w:abstractNumId w:val="4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1DAD"/>
    <w:rsid w:val="00003ADC"/>
    <w:rsid w:val="00004430"/>
    <w:rsid w:val="000117E8"/>
    <w:rsid w:val="00012D10"/>
    <w:rsid w:val="000154AC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EC9"/>
    <w:rsid w:val="001B0A47"/>
    <w:rsid w:val="001B140D"/>
    <w:rsid w:val="001B3AB8"/>
    <w:rsid w:val="001C0083"/>
    <w:rsid w:val="001C41DC"/>
    <w:rsid w:val="001D0FFA"/>
    <w:rsid w:val="001D19C8"/>
    <w:rsid w:val="001D2FA4"/>
    <w:rsid w:val="001D4662"/>
    <w:rsid w:val="001E0AEC"/>
    <w:rsid w:val="001E7CD5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3D45"/>
    <w:rsid w:val="00700747"/>
    <w:rsid w:val="00702DC9"/>
    <w:rsid w:val="00703B29"/>
    <w:rsid w:val="00705C65"/>
    <w:rsid w:val="00706D2D"/>
    <w:rsid w:val="007175AE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B674C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22E8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3969"/>
    <o:shapelayout v:ext="edit">
      <o:idmap v:ext="edit" data="1"/>
    </o:shapelayout>
  </w:shapeDefaults>
  <w:decimalSymbol w:val=","/>
  <w:listSeparator w:val=",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HeaderChar">
    <w:name w:val="Header Char"/>
    <w:link w:val="Header"/>
    <w:rsid w:val="004C1169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Caption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6</Pages>
  <Words>992</Words>
  <Characters>5872</Characters>
  <Application>Microsoft Office Word</Application>
  <DocSecurity>0</DocSecurity>
  <Lines>48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85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Panagiotis Tsamis</cp:lastModifiedBy>
  <cp:revision>16</cp:revision>
  <cp:lastPrinted>2020-04-20T05:40:00Z</cp:lastPrinted>
  <dcterms:created xsi:type="dcterms:W3CDTF">2021-10-19T12:02:00Z</dcterms:created>
  <dcterms:modified xsi:type="dcterms:W3CDTF">2021-10-26T13:15:00Z</dcterms:modified>
</cp:coreProperties>
</file>